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2F41F" w14:textId="17C30680" w:rsidR="00A33ADF" w:rsidRDefault="00BD4B5D">
      <w:pPr>
        <w:pStyle w:val="a7"/>
        <w:jc w:val="center"/>
        <w:rPr>
          <w:b/>
          <w:sz w:val="72"/>
          <w:lang w:val="en-US" w:eastAsia="zh-CN"/>
        </w:rPr>
      </w:pPr>
      <w:r>
        <w:rPr>
          <w:rFonts w:hint="eastAsia"/>
          <w:noProof/>
          <w:lang w:eastAsia="zh-CN"/>
        </w:rPr>
        <w:drawing>
          <wp:anchor distT="0" distB="0" distL="114300" distR="114300" simplePos="0" relativeHeight="251657728" behindDoc="0" locked="0" layoutInCell="1" allowOverlap="1" wp14:anchorId="1AC29182" wp14:editId="048FB297">
            <wp:simplePos x="0" y="0"/>
            <wp:positionH relativeFrom="column">
              <wp:posOffset>1778635</wp:posOffset>
            </wp:positionH>
            <wp:positionV relativeFrom="paragraph">
              <wp:posOffset>200660</wp:posOffset>
            </wp:positionV>
            <wp:extent cx="1868805" cy="901700"/>
            <wp:effectExtent l="0" t="0" r="0" b="0"/>
            <wp:wrapNone/>
            <wp:docPr id="5" name="图片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125" b="4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8805" cy="90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FC408C" w14:textId="77777777" w:rsidR="00A33ADF" w:rsidRDefault="00A33ADF">
      <w:pPr>
        <w:pStyle w:val="a7"/>
        <w:jc w:val="center"/>
        <w:rPr>
          <w:b/>
          <w:sz w:val="72"/>
          <w:lang w:val="en-US" w:eastAsia="zh-CN"/>
        </w:rPr>
      </w:pPr>
    </w:p>
    <w:p w14:paraId="62451B4A" w14:textId="29E4C1D3" w:rsidR="00A33ADF" w:rsidRPr="008916FC" w:rsidRDefault="00977C5E">
      <w:pPr>
        <w:pStyle w:val="a7"/>
        <w:rPr>
          <w:rFonts w:asciiTheme="minorHAnsi" w:eastAsiaTheme="minorEastAsia" w:hAnsiTheme="minorHAnsi" w:cstheme="minorBidi"/>
          <w:color w:val="FF0000"/>
          <w:sz w:val="21"/>
          <w:szCs w:val="21"/>
          <w:lang w:val="en-CA"/>
        </w:rPr>
      </w:pPr>
      <w:r w:rsidRPr="008916FC">
        <w:rPr>
          <w:rFonts w:asciiTheme="minorHAnsi" w:eastAsiaTheme="minorEastAsia" w:hAnsiTheme="minorHAnsi" w:cstheme="minorBidi"/>
          <w:color w:val="FF0000"/>
          <w:sz w:val="21"/>
          <w:szCs w:val="21"/>
          <w:lang w:val="en-CA"/>
        </w:rPr>
        <w:t xml:space="preserve">Important note: </w:t>
      </w:r>
    </w:p>
    <w:p w14:paraId="574A35CF" w14:textId="323AEB9A" w:rsidR="008916FC" w:rsidRPr="008916FC" w:rsidRDefault="008916FC" w:rsidP="008916FC">
      <w:pPr>
        <w:pStyle w:val="ae"/>
        <w:numPr>
          <w:ilvl w:val="0"/>
          <w:numId w:val="2"/>
        </w:numPr>
        <w:rPr>
          <w:color w:val="FF0000"/>
          <w:sz w:val="21"/>
          <w:szCs w:val="21"/>
        </w:rPr>
      </w:pPr>
      <w:r w:rsidRPr="008916FC">
        <w:rPr>
          <w:color w:val="FF0000"/>
          <w:sz w:val="21"/>
          <w:szCs w:val="21"/>
        </w:rPr>
        <w:t>Each team must provide all the necessary information regarding their team using this template.  Items that are written in</w:t>
      </w:r>
      <w:r w:rsidRPr="008916FC">
        <w:rPr>
          <w:i/>
          <w:iCs/>
          <w:color w:val="FF0000"/>
          <w:sz w:val="21"/>
          <w:szCs w:val="21"/>
        </w:rPr>
        <w:t xml:space="preserve"> </w:t>
      </w:r>
      <w:r w:rsidRPr="002B57B1">
        <w:rPr>
          <w:rFonts w:ascii="Times New Roman" w:eastAsia="宋体" w:hAnsi="Times New Roman" w:cs="Times New Roman"/>
          <w:i/>
          <w:iCs/>
          <w:color w:val="5B9BD5"/>
          <w:sz w:val="24"/>
          <w:szCs w:val="24"/>
          <w:lang w:val="fr-BE" w:eastAsia="zh-CN"/>
        </w:rPr>
        <w:t>this fashion</w:t>
      </w:r>
      <w:r w:rsidRPr="008916FC">
        <w:rPr>
          <w:rStyle w:val="a8"/>
          <w:rFonts w:ascii="Arial" w:hAnsi="Arial" w:cs="Arial"/>
          <w:color w:val="FF0000"/>
          <w:sz w:val="21"/>
          <w:szCs w:val="21"/>
        </w:rPr>
        <w:t xml:space="preserve"> </w:t>
      </w:r>
      <w:r w:rsidRPr="008916FC">
        <w:rPr>
          <w:color w:val="FF0000"/>
          <w:sz w:val="21"/>
          <w:szCs w:val="21"/>
        </w:rPr>
        <w:t xml:space="preserve">simply place holders and serve as an example of what is expected in this sheet. This information should be replaced according to each team. </w:t>
      </w:r>
    </w:p>
    <w:p w14:paraId="4F770CF0" w14:textId="3A31912D" w:rsidR="00A33ADF" w:rsidRPr="008916FC" w:rsidRDefault="00977C5E">
      <w:pPr>
        <w:pStyle w:val="a7"/>
        <w:rPr>
          <w:rFonts w:asciiTheme="minorHAnsi" w:eastAsiaTheme="minorEastAsia" w:hAnsiTheme="minorHAnsi" w:cstheme="minorBidi"/>
          <w:color w:val="FF0000"/>
          <w:sz w:val="21"/>
          <w:szCs w:val="21"/>
          <w:lang w:val="en-CA"/>
        </w:rPr>
      </w:pPr>
      <w:r w:rsidRPr="008916FC">
        <w:rPr>
          <w:rFonts w:asciiTheme="minorHAnsi" w:eastAsiaTheme="minorEastAsia" w:hAnsiTheme="minorHAnsi" w:cstheme="minorBidi"/>
          <w:color w:val="FF0000"/>
          <w:sz w:val="21"/>
          <w:szCs w:val="21"/>
          <w:lang w:val="en-CA"/>
        </w:rPr>
        <w:t>2. This template is only for reference</w:t>
      </w:r>
      <w:r w:rsidR="008916FC" w:rsidRPr="008916FC">
        <w:rPr>
          <w:rFonts w:asciiTheme="minorHAnsi" w:eastAsiaTheme="minorEastAsia" w:hAnsiTheme="minorHAnsi" w:cstheme="minorBidi"/>
          <w:color w:val="FF0000"/>
          <w:sz w:val="21"/>
          <w:szCs w:val="21"/>
          <w:lang w:val="en-CA"/>
        </w:rPr>
        <w:t xml:space="preserve">. </w:t>
      </w:r>
    </w:p>
    <w:p w14:paraId="2538424F" w14:textId="4F7E0DD8" w:rsidR="00A33ADF" w:rsidRPr="008916FC" w:rsidRDefault="00977C5E">
      <w:pPr>
        <w:pStyle w:val="a7"/>
        <w:rPr>
          <w:rFonts w:asciiTheme="minorHAnsi" w:eastAsiaTheme="minorEastAsia" w:hAnsiTheme="minorHAnsi" w:cstheme="minorBidi"/>
          <w:color w:val="FF0000"/>
          <w:sz w:val="21"/>
          <w:szCs w:val="21"/>
          <w:lang w:val="en-CA"/>
        </w:rPr>
      </w:pPr>
      <w:r w:rsidRPr="008916FC">
        <w:rPr>
          <w:rFonts w:asciiTheme="minorHAnsi" w:eastAsiaTheme="minorEastAsia" w:hAnsiTheme="minorHAnsi" w:cstheme="minorBidi"/>
          <w:color w:val="FF0000"/>
          <w:sz w:val="21"/>
          <w:szCs w:val="21"/>
          <w:lang w:val="en-CA"/>
        </w:rPr>
        <w:t>3. Please submit in PDF format.</w:t>
      </w:r>
    </w:p>
    <w:tbl>
      <w:tblPr>
        <w:tblpPr w:leftFromText="180" w:rightFromText="180" w:vertAnchor="text" w:horzAnchor="page" w:tblpX="960" w:tblpY="77"/>
        <w:tblW w:w="99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000" w:firstRow="0" w:lastRow="0" w:firstColumn="0" w:lastColumn="0" w:noHBand="0" w:noVBand="0"/>
      </w:tblPr>
      <w:tblGrid>
        <w:gridCol w:w="2445"/>
        <w:gridCol w:w="2491"/>
        <w:gridCol w:w="4986"/>
      </w:tblGrid>
      <w:tr w:rsidR="00A33ADF" w14:paraId="0CE18E67" w14:textId="77777777">
        <w:trPr>
          <w:trHeight w:val="252"/>
        </w:trPr>
        <w:tc>
          <w:tcPr>
            <w:tcW w:w="2445" w:type="dxa"/>
            <w:shd w:val="clear" w:color="auto" w:fill="5B9BD5"/>
            <w:vAlign w:val="center"/>
          </w:tcPr>
          <w:p w14:paraId="7A54927C" w14:textId="77777777" w:rsidR="00A33ADF" w:rsidRDefault="00977C5E">
            <w:pPr>
              <w:jc w:val="center"/>
              <w:rPr>
                <w:rFonts w:ascii="Calibri Light" w:hAnsi="Calibri Light"/>
                <w:b/>
                <w:bCs/>
                <w:color w:val="FFFFFF"/>
                <w:sz w:val="24"/>
                <w:szCs w:val="24"/>
                <w:lang w:eastAsia="zh-CN"/>
              </w:rPr>
            </w:pPr>
            <w:r>
              <w:rPr>
                <w:rFonts w:ascii="Calibri Light" w:hAnsi="Calibri Light"/>
                <w:b/>
                <w:bCs/>
                <w:color w:val="FFFFFF"/>
                <w:sz w:val="24"/>
                <w:szCs w:val="24"/>
                <w:lang w:eastAsia="zh-CN"/>
              </w:rPr>
              <w:t>Team Name</w:t>
            </w:r>
          </w:p>
        </w:tc>
        <w:tc>
          <w:tcPr>
            <w:tcW w:w="7477" w:type="dxa"/>
            <w:gridSpan w:val="2"/>
            <w:shd w:val="clear" w:color="auto" w:fill="5B9BD5"/>
            <w:vAlign w:val="center"/>
          </w:tcPr>
          <w:p w14:paraId="19848B52" w14:textId="77777777" w:rsidR="00A33ADF" w:rsidRDefault="00A33ADF">
            <w:pPr>
              <w:jc w:val="center"/>
              <w:rPr>
                <w:rFonts w:ascii="Calibri Light" w:hAnsi="Calibri Light"/>
                <w:b/>
                <w:bCs/>
                <w:color w:val="FFFFFF"/>
                <w:sz w:val="24"/>
                <w:szCs w:val="24"/>
                <w:lang w:eastAsia="zh-CN"/>
              </w:rPr>
            </w:pPr>
          </w:p>
        </w:tc>
      </w:tr>
      <w:tr w:rsidR="008916FC" w14:paraId="2BF5B583" w14:textId="77777777" w:rsidTr="00DE0A52">
        <w:trPr>
          <w:trHeight w:val="237"/>
        </w:trPr>
        <w:tc>
          <w:tcPr>
            <w:tcW w:w="2445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14:paraId="4420AF14" w14:textId="77777777" w:rsidR="008916FC" w:rsidRDefault="008916FC">
            <w:pPr>
              <w:jc w:val="center"/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  <w:t>Team members</w:t>
            </w:r>
          </w:p>
        </w:tc>
        <w:tc>
          <w:tcPr>
            <w:tcW w:w="7477" w:type="dxa"/>
            <w:gridSpan w:val="2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79D999FF" w14:textId="3CA920BE" w:rsidR="008916FC" w:rsidRPr="008916FC" w:rsidRDefault="008916FC" w:rsidP="008916FC">
            <w:pPr>
              <w:snapToGrid w:val="0"/>
              <w:spacing w:after="0" w:line="240" w:lineRule="auto"/>
              <w:rPr>
                <w:i/>
                <w:iCs/>
                <w:color w:val="5B9BD5"/>
                <w:sz w:val="24"/>
                <w:szCs w:val="24"/>
                <w:lang w:eastAsia="zh-CN"/>
              </w:rPr>
            </w:pP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Full Name, Title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（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D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M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M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s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）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, University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/Institute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, Nationality, Phone Number, Address, E-mail</w:t>
            </w:r>
          </w:p>
        </w:tc>
      </w:tr>
      <w:tr w:rsidR="008916FC" w14:paraId="4374D678" w14:textId="77777777" w:rsidTr="006D46A5">
        <w:trPr>
          <w:trHeight w:val="237"/>
        </w:trPr>
        <w:tc>
          <w:tcPr>
            <w:tcW w:w="2445" w:type="dxa"/>
            <w:vMerge/>
            <w:tcBorders>
              <w:left w:val="single" w:sz="8" w:space="0" w:color="000000"/>
            </w:tcBorders>
            <w:vAlign w:val="center"/>
          </w:tcPr>
          <w:p w14:paraId="0C412F65" w14:textId="77777777" w:rsidR="008916FC" w:rsidRDefault="008916FC">
            <w:pPr>
              <w:jc w:val="center"/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7477" w:type="dxa"/>
            <w:gridSpan w:val="2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66E03C43" w14:textId="3F59FE07" w:rsidR="008916FC" w:rsidRPr="008916FC" w:rsidRDefault="008916FC" w:rsidP="008916FC">
            <w:pPr>
              <w:snapToGrid w:val="0"/>
              <w:spacing w:after="0" w:line="240" w:lineRule="auto"/>
              <w:rPr>
                <w:i/>
                <w:iCs/>
                <w:color w:val="5B9BD5"/>
                <w:sz w:val="24"/>
                <w:szCs w:val="24"/>
                <w:lang w:eastAsia="zh-CN"/>
              </w:rPr>
            </w:pP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Full Name, Title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（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D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M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M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s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）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, University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/Institute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, Nationality, Phone Number, Address, E-mail</w:t>
            </w:r>
          </w:p>
        </w:tc>
      </w:tr>
      <w:tr w:rsidR="008916FC" w14:paraId="4D488BCF" w14:textId="77777777" w:rsidTr="002A4330">
        <w:trPr>
          <w:trHeight w:val="237"/>
        </w:trPr>
        <w:tc>
          <w:tcPr>
            <w:tcW w:w="2445" w:type="dxa"/>
            <w:vMerge/>
            <w:tcBorders>
              <w:left w:val="single" w:sz="8" w:space="0" w:color="000000"/>
            </w:tcBorders>
            <w:vAlign w:val="center"/>
          </w:tcPr>
          <w:p w14:paraId="7454844B" w14:textId="77777777" w:rsidR="008916FC" w:rsidRDefault="008916FC">
            <w:pPr>
              <w:jc w:val="center"/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7477" w:type="dxa"/>
            <w:gridSpan w:val="2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4456B41D" w14:textId="7A7326AF" w:rsidR="008916FC" w:rsidRPr="008916FC" w:rsidRDefault="008916FC" w:rsidP="008916FC">
            <w:pPr>
              <w:snapToGrid w:val="0"/>
              <w:spacing w:after="0" w:line="240" w:lineRule="auto"/>
              <w:rPr>
                <w:i/>
                <w:iCs/>
                <w:color w:val="5B9BD5"/>
                <w:sz w:val="24"/>
                <w:szCs w:val="24"/>
                <w:lang w:eastAsia="zh-CN"/>
              </w:rPr>
            </w:pP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Full Name, Title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（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D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M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M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s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）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, University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/Institute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, Nationality, Phone Number, Address, E-mail</w:t>
            </w:r>
          </w:p>
        </w:tc>
      </w:tr>
      <w:tr w:rsidR="008916FC" w14:paraId="4281141F" w14:textId="77777777" w:rsidTr="00566C50">
        <w:trPr>
          <w:trHeight w:val="237"/>
        </w:trPr>
        <w:tc>
          <w:tcPr>
            <w:tcW w:w="2445" w:type="dxa"/>
            <w:vMerge/>
            <w:tcBorders>
              <w:left w:val="single" w:sz="8" w:space="0" w:color="000000"/>
            </w:tcBorders>
            <w:vAlign w:val="center"/>
          </w:tcPr>
          <w:p w14:paraId="732864C7" w14:textId="77777777" w:rsidR="008916FC" w:rsidRDefault="008916FC">
            <w:pPr>
              <w:jc w:val="center"/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7477" w:type="dxa"/>
            <w:gridSpan w:val="2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2E2AFEE3" w14:textId="2EA0071B" w:rsidR="008916FC" w:rsidRPr="008916FC" w:rsidRDefault="008916FC" w:rsidP="008916FC">
            <w:pPr>
              <w:snapToGrid w:val="0"/>
              <w:spacing w:after="0" w:line="240" w:lineRule="auto"/>
              <w:rPr>
                <w:i/>
                <w:iCs/>
                <w:color w:val="5B9BD5"/>
                <w:sz w:val="24"/>
                <w:szCs w:val="24"/>
                <w:lang w:eastAsia="zh-CN"/>
              </w:rPr>
            </w:pP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Full Name, Title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（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D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M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M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s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）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, University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/Institute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, Nationality, Phone Number, Address, E-mail</w:t>
            </w:r>
          </w:p>
        </w:tc>
      </w:tr>
      <w:tr w:rsidR="008916FC" w14:paraId="4A6B7C9F" w14:textId="77777777" w:rsidTr="000244C4">
        <w:trPr>
          <w:trHeight w:val="237"/>
        </w:trPr>
        <w:tc>
          <w:tcPr>
            <w:tcW w:w="2445" w:type="dxa"/>
            <w:vMerge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6CEDB1F1" w14:textId="77777777" w:rsidR="008916FC" w:rsidRDefault="008916FC">
            <w:pPr>
              <w:jc w:val="center"/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7477" w:type="dxa"/>
            <w:gridSpan w:val="2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52F63566" w14:textId="4C3D5047" w:rsidR="008916FC" w:rsidRPr="008916FC" w:rsidRDefault="008916FC" w:rsidP="008916FC">
            <w:pPr>
              <w:snapToGrid w:val="0"/>
              <w:spacing w:after="0" w:line="240" w:lineRule="auto"/>
              <w:rPr>
                <w:i/>
                <w:iCs/>
                <w:color w:val="5B9BD5"/>
                <w:sz w:val="24"/>
                <w:szCs w:val="24"/>
                <w:lang w:eastAsia="zh-CN"/>
              </w:rPr>
            </w:pP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Full Name, Title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（</w:t>
            </w:r>
            <w:bookmarkStart w:id="0" w:name="_GoBack"/>
            <w:bookmarkEnd w:id="0"/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D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M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M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s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）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, University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/Institute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, Nationality, Phone Number, Address, E-mail</w:t>
            </w:r>
          </w:p>
        </w:tc>
      </w:tr>
      <w:tr w:rsidR="00A33ADF" w14:paraId="09A79F6D" w14:textId="77777777">
        <w:trPr>
          <w:trHeight w:val="237"/>
        </w:trPr>
        <w:tc>
          <w:tcPr>
            <w:tcW w:w="2445" w:type="dxa"/>
            <w:vMerge w:val="restart"/>
            <w:vAlign w:val="center"/>
          </w:tcPr>
          <w:p w14:paraId="1898AF30" w14:textId="2E49D3BF" w:rsidR="00A33ADF" w:rsidRDefault="008916FC">
            <w:pPr>
              <w:jc w:val="center"/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  <w:t xml:space="preserve">Main </w:t>
            </w:r>
            <w:r w:rsidR="00977C5E"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  <w:t>Contact</w:t>
            </w:r>
            <w:r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  <w:t xml:space="preserve"> info</w:t>
            </w:r>
          </w:p>
        </w:tc>
        <w:tc>
          <w:tcPr>
            <w:tcW w:w="2491" w:type="dxa"/>
            <w:vAlign w:val="center"/>
          </w:tcPr>
          <w:p w14:paraId="34858C98" w14:textId="42BDAF5E" w:rsidR="00A33ADF" w:rsidRPr="008916FC" w:rsidRDefault="008916FC">
            <w:pPr>
              <w:rPr>
                <w:i/>
                <w:iCs/>
                <w:color w:val="5B9BD5"/>
                <w:sz w:val="24"/>
                <w:szCs w:val="24"/>
                <w:lang w:eastAsia="zh-CN"/>
              </w:rPr>
            </w:pP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Full Name</w:t>
            </w:r>
          </w:p>
        </w:tc>
        <w:tc>
          <w:tcPr>
            <w:tcW w:w="4986" w:type="dxa"/>
            <w:vAlign w:val="center"/>
          </w:tcPr>
          <w:p w14:paraId="026F79FD" w14:textId="7DE0F683" w:rsidR="00A33ADF" w:rsidRPr="008916FC" w:rsidRDefault="008916FC">
            <w:pPr>
              <w:rPr>
                <w:i/>
                <w:iCs/>
                <w:color w:val="5B9BD5"/>
                <w:sz w:val="24"/>
                <w:szCs w:val="24"/>
                <w:lang w:eastAsia="zh-CN"/>
              </w:rPr>
            </w:pP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P</w:t>
            </w:r>
            <w:r w:rsidR="00977C5E"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hone</w:t>
            </w:r>
            <w:r>
              <w:rPr>
                <w:i/>
                <w:iCs/>
                <w:color w:val="5B9BD5"/>
                <w:sz w:val="24"/>
                <w:szCs w:val="24"/>
                <w:lang w:eastAsia="zh-CN"/>
              </w:rPr>
              <w:t xml:space="preserve"> number</w:t>
            </w:r>
          </w:p>
        </w:tc>
      </w:tr>
      <w:tr w:rsidR="00A33ADF" w14:paraId="7DBA0F3F" w14:textId="77777777">
        <w:trPr>
          <w:trHeight w:val="237"/>
        </w:trPr>
        <w:tc>
          <w:tcPr>
            <w:tcW w:w="2445" w:type="dxa"/>
            <w:vMerge/>
            <w:vAlign w:val="center"/>
          </w:tcPr>
          <w:p w14:paraId="7E9BDB22" w14:textId="77777777" w:rsidR="00A33ADF" w:rsidRDefault="00A33ADF">
            <w:pPr>
              <w:jc w:val="center"/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7477" w:type="dxa"/>
            <w:gridSpan w:val="2"/>
            <w:vAlign w:val="center"/>
          </w:tcPr>
          <w:p w14:paraId="3C32A393" w14:textId="77777777" w:rsidR="00A33ADF" w:rsidRDefault="00977C5E">
            <w:pPr>
              <w:rPr>
                <w:color w:val="5B9BD5"/>
                <w:sz w:val="24"/>
                <w:szCs w:val="24"/>
                <w:lang w:eastAsia="zh-CN"/>
              </w:rPr>
            </w:pP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E-mail</w:t>
            </w:r>
          </w:p>
        </w:tc>
      </w:tr>
    </w:tbl>
    <w:p w14:paraId="65E7E3B6" w14:textId="5A0F3DF2" w:rsidR="008916FC" w:rsidRDefault="008916FC">
      <w:pPr>
        <w:pStyle w:val="a7"/>
        <w:jc w:val="both"/>
        <w:rPr>
          <w:b/>
          <w:color w:val="0070C0"/>
          <w:sz w:val="40"/>
          <w:szCs w:val="40"/>
          <w:lang w:val="en-US" w:eastAsia="zh-CN"/>
        </w:rPr>
      </w:pPr>
    </w:p>
    <w:p w14:paraId="15C85AD6" w14:textId="77777777" w:rsidR="008916FC" w:rsidRDefault="008916FC">
      <w:pPr>
        <w:spacing w:after="0" w:line="240" w:lineRule="auto"/>
        <w:rPr>
          <w:b/>
          <w:color w:val="0070C0"/>
          <w:sz w:val="40"/>
          <w:szCs w:val="40"/>
          <w:lang w:val="en-US" w:eastAsia="zh-CN"/>
        </w:rPr>
      </w:pPr>
      <w:r>
        <w:rPr>
          <w:b/>
          <w:color w:val="0070C0"/>
          <w:sz w:val="40"/>
          <w:szCs w:val="40"/>
          <w:lang w:val="en-US" w:eastAsia="zh-CN"/>
        </w:rPr>
        <w:br w:type="page"/>
      </w:r>
    </w:p>
    <w:p w14:paraId="7EB41BFC" w14:textId="23D211E8" w:rsidR="00A33ADF" w:rsidRDefault="008916FC" w:rsidP="008916FC">
      <w:pPr>
        <w:pStyle w:val="2"/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lastRenderedPageBreak/>
        <w:t>1. Detail of the projects</w:t>
      </w:r>
      <w:r w:rsidR="00977C5E"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（</w:t>
      </w:r>
      <w:r w:rsidR="00977C5E"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Including</w:t>
      </w:r>
      <w:r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 xml:space="preserve"> detail of the </w:t>
      </w:r>
      <w:r w:rsidR="00977C5E"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design content, key technologies, innovations, etc.</w:t>
      </w:r>
      <w:r w:rsidR="00977C5E"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）</w:t>
      </w:r>
    </w:p>
    <w:p w14:paraId="4D05AFB2" w14:textId="77777777" w:rsidR="004D3439" w:rsidRPr="004D3439" w:rsidRDefault="004D3439" w:rsidP="004D3439">
      <w:pPr>
        <w:rPr>
          <w:lang w:val="en-US" w:eastAsia="zh-CN"/>
        </w:rPr>
      </w:pPr>
    </w:p>
    <w:p w14:paraId="5EA292BD" w14:textId="51EACD7E" w:rsidR="00A33ADF" w:rsidRDefault="008916FC" w:rsidP="008916FC">
      <w:pPr>
        <w:pStyle w:val="2"/>
        <w:rPr>
          <w:lang w:eastAsia="zh-CN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2.</w:t>
      </w:r>
      <w:r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References</w:t>
      </w:r>
      <w:r w:rsidRPr="008916FC">
        <w:rPr>
          <w:rFonts w:ascii="Times New Roman" w:eastAsia="宋体" w:hAnsi="Times New Roman" w:cs="Times New Roman"/>
          <w:i/>
          <w:iCs/>
          <w:color w:val="0070C0"/>
          <w:sz w:val="28"/>
          <w:szCs w:val="28"/>
          <w:lang w:eastAsia="zh-CN"/>
        </w:rPr>
        <w:t xml:space="preserve"> (List of cited references)</w:t>
      </w:r>
    </w:p>
    <w:p w14:paraId="1DE4457D" w14:textId="48DF1FAE" w:rsidR="00A33ADF" w:rsidRDefault="008916FC" w:rsidP="008916FC">
      <w:pPr>
        <w:pStyle w:val="2"/>
        <w:rPr>
          <w:lang w:eastAsia="zh-CN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3.</w:t>
      </w:r>
      <w:r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A</w:t>
      </w:r>
      <w:r w:rsidR="00977C5E"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ttachments</w:t>
      </w:r>
      <w:r w:rsidR="00977C5E" w:rsidRPr="008916FC">
        <w:rPr>
          <w:lang w:eastAsia="zh-CN"/>
        </w:rPr>
        <w:t xml:space="preserve"> </w:t>
      </w:r>
      <w:r w:rsidR="00977C5E" w:rsidRPr="008916FC">
        <w:rPr>
          <w:rFonts w:ascii="Times New Roman" w:eastAsia="宋体" w:hAnsi="Times New Roman" w:cs="Times New Roman"/>
          <w:i/>
          <w:iCs/>
          <w:color w:val="0070C0"/>
          <w:sz w:val="28"/>
          <w:szCs w:val="28"/>
          <w:lang w:eastAsia="zh-CN"/>
        </w:rPr>
        <w:t>(</w:t>
      </w:r>
      <w:r w:rsidRPr="008916FC">
        <w:rPr>
          <w:rFonts w:ascii="Times New Roman" w:eastAsia="宋体" w:hAnsi="Times New Roman" w:cs="Times New Roman"/>
          <w:i/>
          <w:iCs/>
          <w:color w:val="0070C0"/>
          <w:sz w:val="28"/>
          <w:szCs w:val="28"/>
          <w:lang w:eastAsia="zh-CN"/>
        </w:rPr>
        <w:t>v</w:t>
      </w:r>
      <w:r w:rsidR="00977C5E" w:rsidRPr="008916FC">
        <w:rPr>
          <w:rFonts w:ascii="Times New Roman" w:eastAsia="宋体" w:hAnsi="Times New Roman" w:cs="Times New Roman"/>
          <w:i/>
          <w:iCs/>
          <w:color w:val="0070C0"/>
          <w:sz w:val="28"/>
          <w:szCs w:val="28"/>
          <w:lang w:eastAsia="zh-CN"/>
        </w:rPr>
        <w:t>ideos, animations or 3D models, etc.)</w:t>
      </w:r>
    </w:p>
    <w:p w14:paraId="594A844E" w14:textId="77777777" w:rsidR="00977C5E" w:rsidRDefault="00977C5E">
      <w:pPr>
        <w:rPr>
          <w:lang w:val="en-US" w:eastAsia="zh-CN"/>
        </w:rPr>
      </w:pPr>
    </w:p>
    <w:sectPr w:rsidR="00977C5E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/>
      <w:pgMar w:top="1440" w:right="1800" w:bottom="1440" w:left="1800" w:header="283" w:footer="992" w:gutter="0"/>
      <w:pgNumType w:fmt="numberInDash" w:start="1"/>
      <w:cols w:space="720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34D448" w14:textId="77777777" w:rsidR="003A2493" w:rsidRDefault="003A2493">
      <w:pPr>
        <w:spacing w:after="0" w:line="240" w:lineRule="auto"/>
      </w:pPr>
      <w:r>
        <w:separator/>
      </w:r>
    </w:p>
  </w:endnote>
  <w:endnote w:type="continuationSeparator" w:id="0">
    <w:p w14:paraId="3B7216EF" w14:textId="77777777" w:rsidR="003A2493" w:rsidRDefault="003A24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1A8328" w14:textId="77777777" w:rsidR="00A33ADF" w:rsidRDefault="00977C5E">
    <w:pPr>
      <w:pStyle w:val="a5"/>
      <w:jc w:val="center"/>
      <w:rPr>
        <w:sz w:val="24"/>
        <w:szCs w:val="24"/>
      </w:rPr>
    </w:pPr>
    <w:r>
      <w:rPr>
        <w:sz w:val="24"/>
        <w:szCs w:val="24"/>
      </w:rPr>
      <w:fldChar w:fldCharType="begin"/>
    </w:r>
    <w:r>
      <w:rPr>
        <w:sz w:val="24"/>
        <w:szCs w:val="24"/>
      </w:rPr>
      <w:instrText>PAGE   \* MERGEFORMAT</w:instrText>
    </w:r>
    <w:r>
      <w:rPr>
        <w:sz w:val="24"/>
        <w:szCs w:val="24"/>
      </w:rPr>
      <w:fldChar w:fldCharType="separate"/>
    </w:r>
    <w:r>
      <w:rPr>
        <w:sz w:val="24"/>
        <w:szCs w:val="24"/>
        <w:lang w:val="zh-CN" w:eastAsia="zh-CN"/>
      </w:rPr>
      <w:t>-</w:t>
    </w:r>
    <w:r>
      <w:rPr>
        <w:sz w:val="24"/>
        <w:szCs w:val="24"/>
        <w:lang w:val="en-US" w:eastAsia="zh-CN"/>
      </w:rPr>
      <w:t xml:space="preserve"> 3 -</w:t>
    </w:r>
    <w:r>
      <w:rPr>
        <w:sz w:val="24"/>
        <w:szCs w:val="24"/>
      </w:rPr>
      <w:fldChar w:fldCharType="end"/>
    </w:r>
  </w:p>
  <w:p w14:paraId="39267331" w14:textId="77777777" w:rsidR="00A33ADF" w:rsidRDefault="00A33AD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F5C14" w14:textId="77777777" w:rsidR="00A33ADF" w:rsidRDefault="00A33ADF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49D63E" w14:textId="77777777" w:rsidR="003A2493" w:rsidRDefault="003A2493">
      <w:pPr>
        <w:spacing w:after="0" w:line="240" w:lineRule="auto"/>
      </w:pPr>
      <w:r>
        <w:separator/>
      </w:r>
    </w:p>
  </w:footnote>
  <w:footnote w:type="continuationSeparator" w:id="0">
    <w:p w14:paraId="29B9D85B" w14:textId="77777777" w:rsidR="003A2493" w:rsidRDefault="003A24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33BB4E" w14:textId="2436D912" w:rsidR="00A33ADF" w:rsidRDefault="00BD4B5D">
    <w:pPr>
      <w:pStyle w:val="ad"/>
      <w:pBdr>
        <w:bottom w:val="single" w:sz="4" w:space="1" w:color="auto"/>
      </w:pBdr>
      <w:jc w:val="both"/>
    </w:pPr>
    <w:r>
      <w:rPr>
        <w:rFonts w:hint="eastAsia"/>
        <w:noProof/>
        <w:lang w:eastAsia="zh-CN"/>
      </w:rPr>
      <w:drawing>
        <wp:anchor distT="0" distB="0" distL="114300" distR="114300" simplePos="0" relativeHeight="251658240" behindDoc="0" locked="0" layoutInCell="1" allowOverlap="1" wp14:anchorId="75E47F48" wp14:editId="17DA13D0">
          <wp:simplePos x="0" y="0"/>
          <wp:positionH relativeFrom="column">
            <wp:posOffset>2167255</wp:posOffset>
          </wp:positionH>
          <wp:positionV relativeFrom="paragraph">
            <wp:posOffset>35560</wp:posOffset>
          </wp:positionV>
          <wp:extent cx="659130" cy="640080"/>
          <wp:effectExtent l="0" t="0" r="0" b="0"/>
          <wp:wrapNone/>
          <wp:docPr id="4" name="图片 2" descr="C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2" descr="CS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913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eastAsia"/>
        <w:noProof/>
        <w:lang w:eastAsia="zh-CN"/>
      </w:rPr>
      <w:drawing>
        <wp:inline distT="0" distB="0" distL="0" distR="0" wp14:anchorId="59F3E5CA" wp14:editId="7BB4010D">
          <wp:extent cx="2326005" cy="716915"/>
          <wp:effectExtent l="0" t="0" r="0" b="0"/>
          <wp:docPr id="2" name="图片 8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8" descr="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6005" cy="716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2339E4" w14:textId="118F714B" w:rsidR="00A33ADF" w:rsidRDefault="00BD4B5D">
    <w:pPr>
      <w:pStyle w:val="ad"/>
      <w:pBdr>
        <w:bottom w:val="single" w:sz="6" w:space="0" w:color="auto"/>
      </w:pBdr>
      <w:jc w:val="left"/>
    </w:pPr>
    <w:r>
      <w:rPr>
        <w:rFonts w:hint="eastAsia"/>
        <w:noProof/>
        <w:lang w:eastAsia="zh-CN"/>
      </w:rPr>
      <w:drawing>
        <wp:anchor distT="0" distB="0" distL="114300" distR="114300" simplePos="0" relativeHeight="251657216" behindDoc="0" locked="0" layoutInCell="1" allowOverlap="1" wp14:anchorId="7CC3614D" wp14:editId="0DE12685">
          <wp:simplePos x="0" y="0"/>
          <wp:positionH relativeFrom="column">
            <wp:posOffset>2167255</wp:posOffset>
          </wp:positionH>
          <wp:positionV relativeFrom="paragraph">
            <wp:posOffset>35560</wp:posOffset>
          </wp:positionV>
          <wp:extent cx="659130" cy="640080"/>
          <wp:effectExtent l="0" t="0" r="0" b="0"/>
          <wp:wrapNone/>
          <wp:docPr id="3" name="图片 1" descr="C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CS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913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eastAsia"/>
        <w:noProof/>
        <w:lang w:eastAsia="zh-CN"/>
      </w:rPr>
      <w:drawing>
        <wp:inline distT="0" distB="0" distL="0" distR="0" wp14:anchorId="6E78CEE4" wp14:editId="6887C6AF">
          <wp:extent cx="2326005" cy="716915"/>
          <wp:effectExtent l="0" t="0" r="0" b="0"/>
          <wp:docPr id="1" name="图片 4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4" descr="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6005" cy="716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E75CD0"/>
    <w:multiLevelType w:val="hybridMultilevel"/>
    <w:tmpl w:val="36A6C5C6"/>
    <w:lvl w:ilvl="0" w:tplc="86225A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1614262"/>
    <w:multiLevelType w:val="multilevel"/>
    <w:tmpl w:val="21614262"/>
    <w:lvl w:ilvl="0">
      <w:start w:val="1"/>
      <w:numFmt w:val="decimal"/>
      <w:lvlText w:val="%1."/>
      <w:lvlJc w:val="left"/>
      <w:pPr>
        <w:ind w:left="1140" w:hanging="420"/>
      </w:pPr>
    </w:lvl>
    <w:lvl w:ilvl="1">
      <w:start w:val="1"/>
      <w:numFmt w:val="lowerLetter"/>
      <w:lvlText w:val="%2)"/>
      <w:lvlJc w:val="left"/>
      <w:pPr>
        <w:ind w:left="1560" w:hanging="420"/>
      </w:pPr>
    </w:lvl>
    <w:lvl w:ilvl="2">
      <w:start w:val="1"/>
      <w:numFmt w:val="lowerRoman"/>
      <w:lvlText w:val="%3."/>
      <w:lvlJc w:val="right"/>
      <w:pPr>
        <w:ind w:left="1980" w:hanging="420"/>
      </w:pPr>
    </w:lvl>
    <w:lvl w:ilvl="3">
      <w:start w:val="1"/>
      <w:numFmt w:val="decimal"/>
      <w:lvlText w:val="%4."/>
      <w:lvlJc w:val="left"/>
      <w:pPr>
        <w:ind w:left="2400" w:hanging="420"/>
      </w:pPr>
    </w:lvl>
    <w:lvl w:ilvl="4">
      <w:start w:val="1"/>
      <w:numFmt w:val="lowerLetter"/>
      <w:lvlText w:val="%5)"/>
      <w:lvlJc w:val="left"/>
      <w:pPr>
        <w:ind w:left="2820" w:hanging="420"/>
      </w:pPr>
    </w:lvl>
    <w:lvl w:ilvl="5">
      <w:start w:val="1"/>
      <w:numFmt w:val="lowerRoman"/>
      <w:lvlText w:val="%6."/>
      <w:lvlJc w:val="right"/>
      <w:pPr>
        <w:ind w:left="3240" w:hanging="420"/>
      </w:pPr>
    </w:lvl>
    <w:lvl w:ilvl="6">
      <w:start w:val="1"/>
      <w:numFmt w:val="decimal"/>
      <w:lvlText w:val="%7."/>
      <w:lvlJc w:val="left"/>
      <w:pPr>
        <w:ind w:left="3660" w:hanging="420"/>
      </w:pPr>
    </w:lvl>
    <w:lvl w:ilvl="7">
      <w:start w:val="1"/>
      <w:numFmt w:val="lowerLetter"/>
      <w:lvlText w:val="%8)"/>
      <w:lvlJc w:val="left"/>
      <w:pPr>
        <w:ind w:left="4080" w:hanging="420"/>
      </w:pPr>
    </w:lvl>
    <w:lvl w:ilvl="8">
      <w:start w:val="1"/>
      <w:numFmt w:val="lowerRoman"/>
      <w:lvlText w:val="%9."/>
      <w:lvlJc w:val="right"/>
      <w:pPr>
        <w:ind w:left="450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Y0NTKzMDAwMrewNLZQ0lEKTi0uzszPAykwrQUAG1gMCCwAAAA="/>
  </w:docVars>
  <w:rsids>
    <w:rsidRoot w:val="007B1FF0"/>
    <w:rsid w:val="00013592"/>
    <w:rsid w:val="00013CF6"/>
    <w:rsid w:val="00015345"/>
    <w:rsid w:val="00017649"/>
    <w:rsid w:val="000307BA"/>
    <w:rsid w:val="0003361E"/>
    <w:rsid w:val="00034584"/>
    <w:rsid w:val="000347BB"/>
    <w:rsid w:val="000514F9"/>
    <w:rsid w:val="00054391"/>
    <w:rsid w:val="00062489"/>
    <w:rsid w:val="00066B6E"/>
    <w:rsid w:val="0007085A"/>
    <w:rsid w:val="000728F7"/>
    <w:rsid w:val="0007471E"/>
    <w:rsid w:val="000773ED"/>
    <w:rsid w:val="000A19D4"/>
    <w:rsid w:val="000A5EB6"/>
    <w:rsid w:val="000A5F8A"/>
    <w:rsid w:val="000B1567"/>
    <w:rsid w:val="000B4506"/>
    <w:rsid w:val="000B7566"/>
    <w:rsid w:val="000C0EB8"/>
    <w:rsid w:val="000C2E0A"/>
    <w:rsid w:val="000C7134"/>
    <w:rsid w:val="000E0119"/>
    <w:rsid w:val="001032A7"/>
    <w:rsid w:val="00104947"/>
    <w:rsid w:val="00106B78"/>
    <w:rsid w:val="00110FF6"/>
    <w:rsid w:val="00122C8E"/>
    <w:rsid w:val="00122EBA"/>
    <w:rsid w:val="001236DF"/>
    <w:rsid w:val="00134E0D"/>
    <w:rsid w:val="00136F31"/>
    <w:rsid w:val="00141FAA"/>
    <w:rsid w:val="0015127D"/>
    <w:rsid w:val="001533A7"/>
    <w:rsid w:val="00162B24"/>
    <w:rsid w:val="00164B43"/>
    <w:rsid w:val="00185723"/>
    <w:rsid w:val="001A18CB"/>
    <w:rsid w:val="001A3744"/>
    <w:rsid w:val="001C2CF9"/>
    <w:rsid w:val="001C549A"/>
    <w:rsid w:val="001C6B1A"/>
    <w:rsid w:val="00202D23"/>
    <w:rsid w:val="0020473F"/>
    <w:rsid w:val="002061C2"/>
    <w:rsid w:val="00207363"/>
    <w:rsid w:val="002142C9"/>
    <w:rsid w:val="00220A22"/>
    <w:rsid w:val="00236ED3"/>
    <w:rsid w:val="0025178B"/>
    <w:rsid w:val="00262738"/>
    <w:rsid w:val="00263450"/>
    <w:rsid w:val="00274494"/>
    <w:rsid w:val="00285B2A"/>
    <w:rsid w:val="002B16FD"/>
    <w:rsid w:val="002B55BE"/>
    <w:rsid w:val="002B57B1"/>
    <w:rsid w:val="002C404D"/>
    <w:rsid w:val="002E6BE4"/>
    <w:rsid w:val="00304CB9"/>
    <w:rsid w:val="00313B88"/>
    <w:rsid w:val="00324579"/>
    <w:rsid w:val="0032628B"/>
    <w:rsid w:val="00331061"/>
    <w:rsid w:val="0033130F"/>
    <w:rsid w:val="00340DEF"/>
    <w:rsid w:val="0034278B"/>
    <w:rsid w:val="0035216C"/>
    <w:rsid w:val="00357591"/>
    <w:rsid w:val="00357F1C"/>
    <w:rsid w:val="00366215"/>
    <w:rsid w:val="00380F7C"/>
    <w:rsid w:val="003941BA"/>
    <w:rsid w:val="003A23F1"/>
    <w:rsid w:val="003A2493"/>
    <w:rsid w:val="003B249D"/>
    <w:rsid w:val="003C2253"/>
    <w:rsid w:val="003D2D8F"/>
    <w:rsid w:val="003E558D"/>
    <w:rsid w:val="004102A1"/>
    <w:rsid w:val="00423E97"/>
    <w:rsid w:val="00431B38"/>
    <w:rsid w:val="004325E0"/>
    <w:rsid w:val="004332E1"/>
    <w:rsid w:val="00436D9E"/>
    <w:rsid w:val="004404EE"/>
    <w:rsid w:val="00447C39"/>
    <w:rsid w:val="00450D5D"/>
    <w:rsid w:val="00453FBD"/>
    <w:rsid w:val="00460D5C"/>
    <w:rsid w:val="00480194"/>
    <w:rsid w:val="00484C4F"/>
    <w:rsid w:val="004C45AA"/>
    <w:rsid w:val="004D3439"/>
    <w:rsid w:val="004D47A3"/>
    <w:rsid w:val="004D6AD1"/>
    <w:rsid w:val="004F09CA"/>
    <w:rsid w:val="00503F22"/>
    <w:rsid w:val="00511F53"/>
    <w:rsid w:val="00514F66"/>
    <w:rsid w:val="00521890"/>
    <w:rsid w:val="005222F7"/>
    <w:rsid w:val="005249D3"/>
    <w:rsid w:val="00526929"/>
    <w:rsid w:val="00536A4B"/>
    <w:rsid w:val="00545BBD"/>
    <w:rsid w:val="00547D88"/>
    <w:rsid w:val="00550ED1"/>
    <w:rsid w:val="00562D79"/>
    <w:rsid w:val="00573DE0"/>
    <w:rsid w:val="005875DB"/>
    <w:rsid w:val="0059463F"/>
    <w:rsid w:val="005A5810"/>
    <w:rsid w:val="005A5E20"/>
    <w:rsid w:val="005B0C22"/>
    <w:rsid w:val="005D02F0"/>
    <w:rsid w:val="005D140F"/>
    <w:rsid w:val="005D1B14"/>
    <w:rsid w:val="005D47FB"/>
    <w:rsid w:val="005D501E"/>
    <w:rsid w:val="005E71D5"/>
    <w:rsid w:val="005F00A3"/>
    <w:rsid w:val="006002A0"/>
    <w:rsid w:val="006107CC"/>
    <w:rsid w:val="00632A2F"/>
    <w:rsid w:val="00633CC9"/>
    <w:rsid w:val="006404FB"/>
    <w:rsid w:val="006432DD"/>
    <w:rsid w:val="00643867"/>
    <w:rsid w:val="00654230"/>
    <w:rsid w:val="00666ACA"/>
    <w:rsid w:val="00671DEA"/>
    <w:rsid w:val="00674269"/>
    <w:rsid w:val="00675ACE"/>
    <w:rsid w:val="006A4B54"/>
    <w:rsid w:val="006A4FC9"/>
    <w:rsid w:val="006A51D9"/>
    <w:rsid w:val="006B0E6D"/>
    <w:rsid w:val="006B0FB2"/>
    <w:rsid w:val="006C67B5"/>
    <w:rsid w:val="006D3E0C"/>
    <w:rsid w:val="0070069D"/>
    <w:rsid w:val="007007CD"/>
    <w:rsid w:val="00721871"/>
    <w:rsid w:val="00723667"/>
    <w:rsid w:val="00734E00"/>
    <w:rsid w:val="00765FB2"/>
    <w:rsid w:val="00782270"/>
    <w:rsid w:val="00791DB7"/>
    <w:rsid w:val="0079741A"/>
    <w:rsid w:val="007B1FF0"/>
    <w:rsid w:val="007B364B"/>
    <w:rsid w:val="007B659C"/>
    <w:rsid w:val="007B7C76"/>
    <w:rsid w:val="007D604E"/>
    <w:rsid w:val="007F3C13"/>
    <w:rsid w:val="0080003A"/>
    <w:rsid w:val="00801C21"/>
    <w:rsid w:val="00805045"/>
    <w:rsid w:val="00805ACA"/>
    <w:rsid w:val="00822B6B"/>
    <w:rsid w:val="00823493"/>
    <w:rsid w:val="00833C87"/>
    <w:rsid w:val="00833E62"/>
    <w:rsid w:val="008427C5"/>
    <w:rsid w:val="00855F3C"/>
    <w:rsid w:val="0087031E"/>
    <w:rsid w:val="008705C1"/>
    <w:rsid w:val="00876CA2"/>
    <w:rsid w:val="00882082"/>
    <w:rsid w:val="008916FC"/>
    <w:rsid w:val="00894815"/>
    <w:rsid w:val="008C798C"/>
    <w:rsid w:val="008E3A10"/>
    <w:rsid w:val="009109E9"/>
    <w:rsid w:val="00915A25"/>
    <w:rsid w:val="00933C46"/>
    <w:rsid w:val="00941AA5"/>
    <w:rsid w:val="00944348"/>
    <w:rsid w:val="009558A4"/>
    <w:rsid w:val="00967229"/>
    <w:rsid w:val="00977C5E"/>
    <w:rsid w:val="00980B56"/>
    <w:rsid w:val="00981C25"/>
    <w:rsid w:val="00981F06"/>
    <w:rsid w:val="00983553"/>
    <w:rsid w:val="00992BD7"/>
    <w:rsid w:val="009A3B6B"/>
    <w:rsid w:val="009B09AA"/>
    <w:rsid w:val="009B3A19"/>
    <w:rsid w:val="009C17F1"/>
    <w:rsid w:val="009C58DF"/>
    <w:rsid w:val="009D1D08"/>
    <w:rsid w:val="009E1E24"/>
    <w:rsid w:val="009E4516"/>
    <w:rsid w:val="009F3FB8"/>
    <w:rsid w:val="00A12EA2"/>
    <w:rsid w:val="00A16348"/>
    <w:rsid w:val="00A20193"/>
    <w:rsid w:val="00A202DC"/>
    <w:rsid w:val="00A20733"/>
    <w:rsid w:val="00A33ADF"/>
    <w:rsid w:val="00A503C8"/>
    <w:rsid w:val="00A50C79"/>
    <w:rsid w:val="00A50F88"/>
    <w:rsid w:val="00A52D83"/>
    <w:rsid w:val="00A72148"/>
    <w:rsid w:val="00A80A9D"/>
    <w:rsid w:val="00A824CD"/>
    <w:rsid w:val="00A85BE3"/>
    <w:rsid w:val="00A93B3D"/>
    <w:rsid w:val="00AB4E87"/>
    <w:rsid w:val="00AC77E9"/>
    <w:rsid w:val="00AD44E6"/>
    <w:rsid w:val="00AE02A4"/>
    <w:rsid w:val="00AF5866"/>
    <w:rsid w:val="00B007D2"/>
    <w:rsid w:val="00B0712F"/>
    <w:rsid w:val="00B2129A"/>
    <w:rsid w:val="00B2519A"/>
    <w:rsid w:val="00B305EB"/>
    <w:rsid w:val="00B31B3E"/>
    <w:rsid w:val="00B360B2"/>
    <w:rsid w:val="00B36457"/>
    <w:rsid w:val="00B40875"/>
    <w:rsid w:val="00B54966"/>
    <w:rsid w:val="00B54F8B"/>
    <w:rsid w:val="00B74A51"/>
    <w:rsid w:val="00B93A44"/>
    <w:rsid w:val="00BA3C44"/>
    <w:rsid w:val="00BB1A14"/>
    <w:rsid w:val="00BB2A86"/>
    <w:rsid w:val="00BB4737"/>
    <w:rsid w:val="00BB7851"/>
    <w:rsid w:val="00BC026A"/>
    <w:rsid w:val="00BC1A81"/>
    <w:rsid w:val="00BC7C6B"/>
    <w:rsid w:val="00BD2279"/>
    <w:rsid w:val="00BD4B5D"/>
    <w:rsid w:val="00BD6F74"/>
    <w:rsid w:val="00BF0138"/>
    <w:rsid w:val="00C01039"/>
    <w:rsid w:val="00C12502"/>
    <w:rsid w:val="00C16B1C"/>
    <w:rsid w:val="00C238A8"/>
    <w:rsid w:val="00C24BB5"/>
    <w:rsid w:val="00C54657"/>
    <w:rsid w:val="00C549F1"/>
    <w:rsid w:val="00C67F5E"/>
    <w:rsid w:val="00C740C6"/>
    <w:rsid w:val="00C75383"/>
    <w:rsid w:val="00CA0EB3"/>
    <w:rsid w:val="00CA56BF"/>
    <w:rsid w:val="00CA7918"/>
    <w:rsid w:val="00CA7F31"/>
    <w:rsid w:val="00CC2397"/>
    <w:rsid w:val="00CC3C85"/>
    <w:rsid w:val="00CF063C"/>
    <w:rsid w:val="00CF2E15"/>
    <w:rsid w:val="00CF537B"/>
    <w:rsid w:val="00D01016"/>
    <w:rsid w:val="00D07298"/>
    <w:rsid w:val="00D3635D"/>
    <w:rsid w:val="00D41E99"/>
    <w:rsid w:val="00D610D9"/>
    <w:rsid w:val="00D65D88"/>
    <w:rsid w:val="00D80FB4"/>
    <w:rsid w:val="00D86FF5"/>
    <w:rsid w:val="00D93A72"/>
    <w:rsid w:val="00D94352"/>
    <w:rsid w:val="00DA38D9"/>
    <w:rsid w:val="00DA3CCF"/>
    <w:rsid w:val="00DC226C"/>
    <w:rsid w:val="00DC5E47"/>
    <w:rsid w:val="00DD262F"/>
    <w:rsid w:val="00DD30F0"/>
    <w:rsid w:val="00DD3D33"/>
    <w:rsid w:val="00DD745D"/>
    <w:rsid w:val="00DE5E35"/>
    <w:rsid w:val="00DF54B5"/>
    <w:rsid w:val="00DF6F04"/>
    <w:rsid w:val="00E00BE4"/>
    <w:rsid w:val="00E133F6"/>
    <w:rsid w:val="00E156B2"/>
    <w:rsid w:val="00E4162B"/>
    <w:rsid w:val="00E86A4F"/>
    <w:rsid w:val="00EA5411"/>
    <w:rsid w:val="00EB01B7"/>
    <w:rsid w:val="00EC42EF"/>
    <w:rsid w:val="00ED4E87"/>
    <w:rsid w:val="00EF74B3"/>
    <w:rsid w:val="00F05BB2"/>
    <w:rsid w:val="00F16DB8"/>
    <w:rsid w:val="00F40892"/>
    <w:rsid w:val="00F5586B"/>
    <w:rsid w:val="00F6695E"/>
    <w:rsid w:val="00F73EBB"/>
    <w:rsid w:val="00F81727"/>
    <w:rsid w:val="00F849F1"/>
    <w:rsid w:val="00F93091"/>
    <w:rsid w:val="00F9608A"/>
    <w:rsid w:val="00FB0A7E"/>
    <w:rsid w:val="00FB6996"/>
    <w:rsid w:val="00FC10EF"/>
    <w:rsid w:val="00FC40A4"/>
    <w:rsid w:val="00FD29F6"/>
    <w:rsid w:val="00FE0DAC"/>
    <w:rsid w:val="6A813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7A282C3"/>
  <w15:chartTrackingRefBased/>
  <w15:docId w15:val="{D0371763-14B2-47E4-84FC-1E3236EEE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val="fr-BE" w:eastAsia="en-US"/>
    </w:rPr>
  </w:style>
  <w:style w:type="paragraph" w:styleId="1">
    <w:name w:val="heading 1"/>
    <w:basedOn w:val="a"/>
    <w:next w:val="a"/>
    <w:link w:val="10"/>
    <w:qFormat/>
    <w:pPr>
      <w:keepNext/>
      <w:keepLines/>
      <w:spacing w:before="480" w:after="0" w:line="276" w:lineRule="auto"/>
      <w:outlineLvl w:val="0"/>
    </w:pPr>
    <w:rPr>
      <w:rFonts w:ascii="Cambria" w:hAnsi="Cambria"/>
      <w:b/>
      <w:bCs/>
      <w:color w:val="365F91"/>
      <w:sz w:val="28"/>
      <w:szCs w:val="28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8916F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Pr>
      <w:rFonts w:ascii="Times New Roman" w:hAnsi="Times New Roman" w:cs="Times New Roman" w:hint="default"/>
      <w:color w:val="0000FF"/>
      <w:u w:val="single"/>
    </w:rPr>
  </w:style>
  <w:style w:type="character" w:customStyle="1" w:styleId="a4">
    <w:name w:val="页脚 字符"/>
    <w:link w:val="a5"/>
    <w:uiPriority w:val="99"/>
    <w:rPr>
      <w:kern w:val="0"/>
      <w:sz w:val="18"/>
      <w:szCs w:val="18"/>
      <w:lang w:val="fr-BE" w:eastAsia="en-US"/>
    </w:rPr>
  </w:style>
  <w:style w:type="character" w:customStyle="1" w:styleId="a6">
    <w:name w:val="无间距字符"/>
    <w:link w:val="a7"/>
    <w:uiPriority w:val="1"/>
    <w:rPr>
      <w:sz w:val="22"/>
      <w:lang w:val="fr-BE" w:eastAsia="en-US" w:bidi="ar-SA"/>
    </w:rPr>
  </w:style>
  <w:style w:type="character" w:customStyle="1" w:styleId="a8">
    <w:name w:val="副标题 字符"/>
    <w:link w:val="a9"/>
    <w:uiPriority w:val="11"/>
    <w:rPr>
      <w:rFonts w:ascii="Cambria" w:eastAsia="宋体" w:hAnsi="Cambria" w:cs="Times New Roman"/>
      <w:i/>
      <w:iCs/>
      <w:color w:val="4F81BD"/>
      <w:spacing w:val="15"/>
      <w:kern w:val="0"/>
      <w:sz w:val="24"/>
      <w:szCs w:val="24"/>
    </w:rPr>
  </w:style>
  <w:style w:type="character" w:customStyle="1" w:styleId="aa">
    <w:name w:val="批注框文本 字符"/>
    <w:link w:val="ab"/>
    <w:uiPriority w:val="99"/>
    <w:semiHidden/>
    <w:rPr>
      <w:kern w:val="0"/>
      <w:sz w:val="18"/>
      <w:szCs w:val="18"/>
      <w:lang w:val="fr-BE" w:eastAsia="en-US"/>
    </w:rPr>
  </w:style>
  <w:style w:type="character" w:customStyle="1" w:styleId="10">
    <w:name w:val="标题 1 字符"/>
    <w:link w:val="1"/>
    <w:rPr>
      <w:rFonts w:ascii="Cambria" w:eastAsia="宋体" w:hAnsi="Cambria" w:cs="Times New Roman"/>
      <w:b/>
      <w:bCs/>
      <w:color w:val="365F91"/>
      <w:kern w:val="0"/>
      <w:sz w:val="28"/>
      <w:szCs w:val="28"/>
      <w:lang w:val="en-US" w:eastAsia="en-US"/>
    </w:rPr>
  </w:style>
  <w:style w:type="character" w:customStyle="1" w:styleId="ac">
    <w:name w:val="页眉 字符"/>
    <w:link w:val="ad"/>
    <w:uiPriority w:val="99"/>
    <w:rPr>
      <w:kern w:val="0"/>
      <w:sz w:val="18"/>
      <w:szCs w:val="18"/>
      <w:lang w:val="fr-BE" w:eastAsia="en-US"/>
    </w:rPr>
  </w:style>
  <w:style w:type="paragraph" w:styleId="a9">
    <w:name w:val="Subtitle"/>
    <w:basedOn w:val="a"/>
    <w:next w:val="a"/>
    <w:link w:val="a8"/>
    <w:uiPriority w:val="11"/>
    <w:qFormat/>
    <w:pPr>
      <w:spacing w:after="200" w:line="276" w:lineRule="auto"/>
    </w:pPr>
    <w:rPr>
      <w:rFonts w:ascii="Cambria" w:hAnsi="Cambria"/>
      <w:i/>
      <w:iCs/>
      <w:color w:val="4F81BD"/>
      <w:spacing w:val="15"/>
      <w:sz w:val="24"/>
      <w:szCs w:val="24"/>
    </w:rPr>
  </w:style>
  <w:style w:type="paragraph" w:styleId="TOC1">
    <w:name w:val="toc 1"/>
    <w:basedOn w:val="a"/>
    <w:next w:val="a"/>
    <w:uiPriority w:val="39"/>
    <w:unhideWhenUsed/>
  </w:style>
  <w:style w:type="paragraph" w:styleId="a5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d">
    <w:name w:val="header"/>
    <w:basedOn w:val="a"/>
    <w:link w:val="ac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b">
    <w:name w:val="Balloon Text"/>
    <w:basedOn w:val="a"/>
    <w:link w:val="aa"/>
    <w:uiPriority w:val="99"/>
    <w:unhideWhenUsed/>
    <w:pPr>
      <w:spacing w:after="0" w:line="240" w:lineRule="auto"/>
    </w:pPr>
    <w:rPr>
      <w:sz w:val="18"/>
      <w:szCs w:val="18"/>
    </w:rPr>
  </w:style>
  <w:style w:type="paragraph" w:styleId="TOC">
    <w:name w:val="TOC Heading"/>
    <w:basedOn w:val="1"/>
    <w:next w:val="a"/>
    <w:uiPriority w:val="39"/>
    <w:qFormat/>
    <w:pPr>
      <w:spacing w:before="240" w:line="259" w:lineRule="auto"/>
      <w:outlineLvl w:val="9"/>
    </w:pPr>
    <w:rPr>
      <w:rFonts w:ascii="Calibri Light" w:hAnsi="Calibri Light"/>
      <w:b w:val="0"/>
      <w:bCs w:val="0"/>
      <w:color w:val="2E74B5"/>
      <w:sz w:val="32"/>
      <w:szCs w:val="32"/>
      <w:lang w:eastAsia="zh-CN"/>
    </w:rPr>
  </w:style>
  <w:style w:type="paragraph" w:customStyle="1" w:styleId="a7">
    <w:name w:val="无间距"/>
    <w:link w:val="a6"/>
    <w:uiPriority w:val="1"/>
    <w:qFormat/>
    <w:rPr>
      <w:sz w:val="22"/>
      <w:lang w:val="fr-BE" w:eastAsia="en-US"/>
    </w:rPr>
  </w:style>
  <w:style w:type="table" w:customStyle="1" w:styleId="LightList1">
    <w:name w:val="Light List1"/>
    <w:basedOn w:val="a1"/>
    <w:uiPriority w:val="61"/>
    <w:rPr>
      <w:sz w:val="22"/>
      <w:lang w:val="en-CA" w:eastAsia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ae">
    <w:name w:val="No Spacing"/>
    <w:link w:val="af"/>
    <w:uiPriority w:val="1"/>
    <w:qFormat/>
    <w:rsid w:val="008916FC"/>
    <w:rPr>
      <w:rFonts w:asciiTheme="minorHAnsi" w:eastAsiaTheme="minorEastAsia" w:hAnsiTheme="minorHAnsi" w:cstheme="minorBidi"/>
      <w:sz w:val="22"/>
      <w:szCs w:val="22"/>
      <w:lang w:val="en-CA" w:eastAsia="en-US"/>
    </w:rPr>
  </w:style>
  <w:style w:type="character" w:customStyle="1" w:styleId="af">
    <w:name w:val="无间隔 字符"/>
    <w:basedOn w:val="a0"/>
    <w:link w:val="ae"/>
    <w:uiPriority w:val="1"/>
    <w:rsid w:val="008916FC"/>
    <w:rPr>
      <w:rFonts w:asciiTheme="minorHAnsi" w:eastAsiaTheme="minorEastAsia" w:hAnsiTheme="minorHAnsi" w:cstheme="minorBidi"/>
      <w:sz w:val="22"/>
      <w:szCs w:val="22"/>
      <w:lang w:val="en-CA" w:eastAsia="en-US"/>
    </w:rPr>
  </w:style>
  <w:style w:type="character" w:customStyle="1" w:styleId="20">
    <w:name w:val="标题 2 字符"/>
    <w:basedOn w:val="a0"/>
    <w:link w:val="2"/>
    <w:uiPriority w:val="9"/>
    <w:rsid w:val="008916FC"/>
    <w:rPr>
      <w:rFonts w:asciiTheme="majorHAnsi" w:eastAsiaTheme="majorEastAsia" w:hAnsiTheme="majorHAnsi" w:cstheme="majorBidi"/>
      <w:b/>
      <w:bCs/>
      <w:sz w:val="32"/>
      <w:szCs w:val="32"/>
      <w:lang w:val="fr-BE" w:eastAsia="en-US"/>
    </w:rPr>
  </w:style>
  <w:style w:type="paragraph" w:styleId="af0">
    <w:name w:val="List Paragraph"/>
    <w:basedOn w:val="a"/>
    <w:uiPriority w:val="99"/>
    <w:qFormat/>
    <w:rsid w:val="004D343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7</Words>
  <Characters>954</Characters>
  <Application>Microsoft Office Word</Application>
  <DocSecurity>0</DocSecurity>
  <Lines>7</Lines>
  <Paragraphs>2</Paragraphs>
  <ScaleCrop>false</ScaleCrop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于晓洲</dc:creator>
  <cp:keywords/>
  <cp:lastModifiedBy>X.Z Yu</cp:lastModifiedBy>
  <cp:revision>3</cp:revision>
  <dcterms:created xsi:type="dcterms:W3CDTF">2021-02-20T02:48:00Z</dcterms:created>
  <dcterms:modified xsi:type="dcterms:W3CDTF">2021-02-20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